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6A14E5" w14:textId="77777777" w:rsidR="00755580" w:rsidRPr="00663B9F" w:rsidRDefault="00ED77E0">
      <w:pPr>
        <w:spacing w:before="77" w:after="0" w:line="240" w:lineRule="auto"/>
        <w:ind w:left="3893" w:right="3874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663B9F">
        <w:rPr>
          <w:rFonts w:ascii="Times New Roman" w:eastAsia="Times New Roman" w:hAnsi="Times New Roman" w:cs="Times New Roman"/>
          <w:b/>
          <w:bCs/>
          <w:color w:val="FF0000"/>
          <w:sz w:val="32"/>
          <w:szCs w:val="32"/>
        </w:rPr>
        <w:t>(EXAMPLE)</w:t>
      </w:r>
    </w:p>
    <w:p w14:paraId="61B0801D" w14:textId="77777777" w:rsidR="00755580" w:rsidRDefault="00755580">
      <w:pPr>
        <w:spacing w:before="18" w:after="0" w:line="260" w:lineRule="exact"/>
        <w:rPr>
          <w:sz w:val="26"/>
          <w:szCs w:val="26"/>
        </w:rPr>
      </w:pP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94"/>
        <w:gridCol w:w="2070"/>
        <w:gridCol w:w="3114"/>
      </w:tblGrid>
      <w:tr w:rsidR="00755580" w:rsidRPr="00401278" w14:paraId="6A4AFC5C" w14:textId="77777777" w:rsidTr="00401278">
        <w:trPr>
          <w:trHeight w:hRule="exact" w:val="639"/>
        </w:trPr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4B2FBA17" w14:textId="5008E6D3" w:rsidR="00755580" w:rsidRPr="00401278" w:rsidRDefault="00231E0B" w:rsidP="00401278">
            <w:pPr>
              <w:spacing w:after="0" w:line="272" w:lineRule="exact"/>
              <w:ind w:left="659" w:right="-2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0127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ctivity</w:t>
            </w:r>
            <w:r w:rsidR="00401278" w:rsidRPr="0040127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/Benchmark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0102F13B" w14:textId="77777777" w:rsidR="00755580" w:rsidRPr="00401278" w:rsidRDefault="00F25FFA" w:rsidP="00401278">
            <w:pPr>
              <w:spacing w:after="0" w:line="272" w:lineRule="exact"/>
              <w:ind w:left="580" w:right="564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0127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</w:t>
            </w:r>
            <w:r w:rsidRPr="00401278"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h</w:t>
            </w:r>
            <w:r w:rsidRPr="00401278"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 w:rsidRPr="0040127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3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AEEF3" w:themeFill="accent5" w:themeFillTint="33"/>
            <w:vAlign w:val="center"/>
          </w:tcPr>
          <w:p w14:paraId="72862450" w14:textId="77777777" w:rsidR="00755580" w:rsidRDefault="00401278" w:rsidP="00401278">
            <w:pPr>
              <w:spacing w:after="0" w:line="272" w:lineRule="exact"/>
              <w:ind w:left="659" w:right="-2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erson(s)/Agency</w:t>
            </w:r>
          </w:p>
          <w:p w14:paraId="68ED14FC" w14:textId="5E7EFBC3" w:rsidR="00401278" w:rsidRPr="00401278" w:rsidRDefault="00401278" w:rsidP="00401278">
            <w:pPr>
              <w:spacing w:after="0" w:line="272" w:lineRule="exact"/>
              <w:ind w:left="659" w:right="-2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esponsible</w:t>
            </w:r>
          </w:p>
        </w:tc>
      </w:tr>
      <w:tr w:rsidR="00755580" w14:paraId="78CFF161" w14:textId="77777777" w:rsidTr="00861A85">
        <w:trPr>
          <w:trHeight w:hRule="exact" w:val="286"/>
        </w:trPr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C0418B" w14:textId="77777777" w:rsidR="00755580" w:rsidRPr="00401278" w:rsidRDefault="00F25FFA">
            <w:pPr>
              <w:spacing w:after="0" w:line="272" w:lineRule="exact"/>
              <w:ind w:left="103" w:right="-20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401278"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highlight w:val="yellow"/>
              </w:rPr>
              <w:t>Exa</w:t>
            </w:r>
            <w:r w:rsidRPr="00401278">
              <w:rPr>
                <w:rFonts w:ascii="Times New Roman" w:eastAsia="Times New Roman" w:hAnsi="Times New Roman" w:cs="Times New Roman"/>
                <w:b/>
                <w:bCs/>
                <w:i/>
                <w:spacing w:val="3"/>
                <w:sz w:val="24"/>
                <w:szCs w:val="24"/>
                <w:highlight w:val="yellow"/>
              </w:rPr>
              <w:t>m</w:t>
            </w:r>
            <w:r w:rsidRPr="00401278">
              <w:rPr>
                <w:rFonts w:ascii="Times New Roman" w:eastAsia="Times New Roman" w:hAnsi="Times New Roman" w:cs="Times New Roman"/>
                <w:b/>
                <w:bCs/>
                <w:i/>
                <w:spacing w:val="-2"/>
                <w:sz w:val="24"/>
                <w:szCs w:val="24"/>
                <w:highlight w:val="yellow"/>
              </w:rPr>
              <w:t>p</w:t>
            </w:r>
            <w:r w:rsidRPr="00401278"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  <w:highlight w:val="yellow"/>
              </w:rPr>
              <w:t>le: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9F4F75" w14:textId="77777777" w:rsidR="00755580" w:rsidRDefault="00755580"/>
        </w:tc>
        <w:tc>
          <w:tcPr>
            <w:tcW w:w="3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B80CCD" w14:textId="77777777" w:rsidR="00755580" w:rsidRDefault="00755580"/>
        </w:tc>
      </w:tr>
      <w:tr w:rsidR="00755580" w14:paraId="4EEB5C6F" w14:textId="77777777" w:rsidTr="00401278">
        <w:trPr>
          <w:trHeight w:hRule="exact" w:val="873"/>
        </w:trPr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6C1F6E" w14:textId="77777777" w:rsidR="00755580" w:rsidRDefault="00F25FFA">
            <w:pPr>
              <w:spacing w:after="0" w:line="272" w:lineRule="exact"/>
              <w:ind w:left="103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Col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aborati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2"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M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2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w/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F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 xml:space="preserve">JC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F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cu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y</w:t>
            </w:r>
          </w:p>
          <w:p w14:paraId="3AFEAF47" w14:textId="21290BC1" w:rsidR="00755580" w:rsidRDefault="00F25FFA">
            <w:pPr>
              <w:spacing w:after="0" w:line="240" w:lineRule="auto"/>
              <w:ind w:left="103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Approx.4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3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e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gs schedu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 xml:space="preserve">d </w:t>
            </w:r>
            <w:r w:rsidR="00401278"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January-April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71B58" w14:textId="77777777" w:rsidR="00755580" w:rsidRDefault="00F25FFA" w:rsidP="00861A85">
            <w:pPr>
              <w:spacing w:after="0" w:line="272" w:lineRule="exact"/>
              <w:ind w:right="-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Mo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ly</w:t>
            </w:r>
          </w:p>
        </w:tc>
        <w:tc>
          <w:tcPr>
            <w:tcW w:w="3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0F607" w14:textId="77777777" w:rsidR="00755580" w:rsidRDefault="00F25FFA">
            <w:pPr>
              <w:spacing w:after="0" w:line="272" w:lineRule="exact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PI-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Ja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Doe</w:t>
            </w:r>
          </w:p>
        </w:tc>
      </w:tr>
      <w:tr w:rsidR="00755580" w14:paraId="73D89E27" w14:textId="77777777" w:rsidTr="00861A85">
        <w:trPr>
          <w:trHeight w:hRule="exact" w:val="288"/>
        </w:trPr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45EBC3" w14:textId="5A4C0470" w:rsidR="00755580" w:rsidRDefault="00F25FFA">
            <w:pPr>
              <w:spacing w:after="0" w:line="274" w:lineRule="exact"/>
              <w:ind w:left="103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alys</w:t>
            </w:r>
            <w:r w:rsidR="00CE5C9A"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is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 xml:space="preserve"> of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 xml:space="preserve">ata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ol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ec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ted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725EB9" w14:textId="10A3F86B" w:rsidR="00755580" w:rsidRDefault="00CE5C9A" w:rsidP="00861A85">
            <w:pPr>
              <w:spacing w:after="0" w:line="274" w:lineRule="exact"/>
              <w:ind w:right="-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July</w:t>
            </w:r>
            <w:r w:rsidR="00401278"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 xml:space="preserve"> 202</w:t>
            </w:r>
            <w:r w:rsidR="00BE6E3E"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3</w:t>
            </w:r>
          </w:p>
        </w:tc>
        <w:tc>
          <w:tcPr>
            <w:tcW w:w="3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A8B29A" w14:textId="77777777" w:rsidR="00755580" w:rsidRDefault="00F25FFA">
            <w:pPr>
              <w:spacing w:after="0" w:line="274" w:lineRule="exact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– Jo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 xml:space="preserve"> S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th</w:t>
            </w:r>
          </w:p>
        </w:tc>
      </w:tr>
      <w:tr w:rsidR="00755580" w14:paraId="3FCE8306" w14:textId="77777777" w:rsidTr="00861A85">
        <w:trPr>
          <w:trHeight w:hRule="exact" w:val="562"/>
        </w:trPr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3820B3" w14:textId="77777777" w:rsidR="00755580" w:rsidRDefault="00F25FFA">
            <w:pPr>
              <w:spacing w:after="0" w:line="272" w:lineRule="exact"/>
              <w:ind w:left="103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M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2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g: final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data a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st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ategi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for</w:t>
            </w:r>
          </w:p>
          <w:p w14:paraId="7C4B4778" w14:textId="77777777" w:rsidR="00755580" w:rsidRDefault="00F25FFA">
            <w:pPr>
              <w:spacing w:after="0" w:line="240" w:lineRule="auto"/>
              <w:ind w:left="103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port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01BBA1" w14:textId="5FA8889F" w:rsidR="00755580" w:rsidRDefault="00BE6E3E" w:rsidP="00861A85">
            <w:pPr>
              <w:spacing w:after="0" w:line="272" w:lineRule="exact"/>
              <w:ind w:right="-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May</w:t>
            </w:r>
            <w:r w:rsidR="00401278"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 xml:space="preserve"> 202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4</w:t>
            </w:r>
          </w:p>
        </w:tc>
        <w:tc>
          <w:tcPr>
            <w:tcW w:w="3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880534" w14:textId="77777777" w:rsidR="00755580" w:rsidRDefault="00F25FFA">
            <w:pPr>
              <w:spacing w:after="0" w:line="272" w:lineRule="exact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PI – Ja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Do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d FJC</w:t>
            </w:r>
          </w:p>
          <w:p w14:paraId="6D3C5D27" w14:textId="77777777" w:rsidR="00755580" w:rsidRDefault="00F25FFA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Fa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y</w:t>
            </w:r>
          </w:p>
        </w:tc>
      </w:tr>
      <w:tr w:rsidR="00755580" w14:paraId="287CEDF6" w14:textId="77777777" w:rsidTr="00861A85">
        <w:trPr>
          <w:trHeight w:hRule="exact" w:val="286"/>
        </w:trPr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855FB5" w14:textId="77777777" w:rsidR="00755580" w:rsidRDefault="00F25FFA">
            <w:pPr>
              <w:spacing w:after="0" w:line="272" w:lineRule="exact"/>
              <w:ind w:left="103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P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t at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NSF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Co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f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2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J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u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e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B59D7C" w14:textId="6D51D367" w:rsidR="00755580" w:rsidRDefault="00F25FFA" w:rsidP="00861A85">
            <w:pPr>
              <w:spacing w:after="0" w:line="272" w:lineRule="exact"/>
              <w:ind w:right="-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Ma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y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J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u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2</w:t>
            </w:r>
            <w:r w:rsidR="00861A85"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02</w:t>
            </w:r>
            <w:r w:rsidR="00BE6E3E"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4</w:t>
            </w:r>
          </w:p>
        </w:tc>
        <w:tc>
          <w:tcPr>
            <w:tcW w:w="3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78C45" w14:textId="77777777" w:rsidR="00755580" w:rsidRDefault="00F25FFA">
            <w:pPr>
              <w:spacing w:after="0" w:line="272" w:lineRule="exact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PI-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Ja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Doe</w:t>
            </w:r>
          </w:p>
        </w:tc>
      </w:tr>
      <w:tr w:rsidR="00755580" w14:paraId="1E21BCB6" w14:textId="77777777" w:rsidTr="00861A85">
        <w:trPr>
          <w:trHeight w:hRule="exact" w:val="286"/>
        </w:trPr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C1C75D" w14:textId="77777777" w:rsidR="00755580" w:rsidRDefault="00F25FFA">
            <w:pPr>
              <w:spacing w:after="0" w:line="272" w:lineRule="exact"/>
              <w:ind w:left="103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Su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2"/>
                <w:sz w:val="24"/>
                <w:szCs w:val="24"/>
              </w:rPr>
              <w:t>b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3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it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Fi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al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port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0A2230" w14:textId="13A6F096" w:rsidR="00755580" w:rsidRPr="00861A85" w:rsidRDefault="00BE6E3E" w:rsidP="00861A85">
            <w:pPr>
              <w:spacing w:after="0" w:line="272" w:lineRule="exact"/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December</w:t>
            </w:r>
            <w:r w:rsidR="00861A85" w:rsidRPr="00861A85"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 xml:space="preserve"> </w:t>
            </w:r>
            <w:r w:rsidR="00663B9F"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 xml:space="preserve">1, </w:t>
            </w:r>
            <w:r w:rsidR="00861A85" w:rsidRPr="00861A85"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202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4</w:t>
            </w:r>
          </w:p>
        </w:tc>
        <w:tc>
          <w:tcPr>
            <w:tcW w:w="3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CE5865" w14:textId="77777777" w:rsidR="00755580" w:rsidRDefault="00F25FFA">
            <w:pPr>
              <w:spacing w:after="0" w:line="272" w:lineRule="exact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PI – Ja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Doe</w:t>
            </w:r>
          </w:p>
        </w:tc>
      </w:tr>
      <w:tr w:rsidR="00755580" w14:paraId="2E5CE7D4" w14:textId="77777777" w:rsidTr="00861A85">
        <w:trPr>
          <w:trHeight w:hRule="exact" w:val="286"/>
        </w:trPr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/>
          </w:tcPr>
          <w:p w14:paraId="0F51576E" w14:textId="77777777" w:rsidR="00755580" w:rsidRDefault="00755580"/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/>
          </w:tcPr>
          <w:p w14:paraId="3E93CB1D" w14:textId="77777777" w:rsidR="00755580" w:rsidRDefault="00755580"/>
        </w:tc>
        <w:tc>
          <w:tcPr>
            <w:tcW w:w="3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/>
          </w:tcPr>
          <w:p w14:paraId="46E3DB32" w14:textId="77777777" w:rsidR="00755580" w:rsidRDefault="00755580"/>
        </w:tc>
      </w:tr>
      <w:tr w:rsidR="00755580" w14:paraId="1CA78EA7" w14:textId="77777777" w:rsidTr="00861A85">
        <w:trPr>
          <w:trHeight w:hRule="exact" w:val="286"/>
        </w:trPr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36819D" w14:textId="77777777" w:rsidR="00755580" w:rsidRDefault="00755580"/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173674" w14:textId="77777777" w:rsidR="00755580" w:rsidRDefault="00755580"/>
        </w:tc>
        <w:tc>
          <w:tcPr>
            <w:tcW w:w="3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90F8D9" w14:textId="77777777" w:rsidR="00755580" w:rsidRDefault="00755580"/>
        </w:tc>
      </w:tr>
      <w:tr w:rsidR="00755580" w14:paraId="7A589B32" w14:textId="77777777" w:rsidTr="00861A85">
        <w:trPr>
          <w:trHeight w:hRule="exact" w:val="288"/>
        </w:trPr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184CC5" w14:textId="77777777" w:rsidR="00755580" w:rsidRDefault="00755580"/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4612EF" w14:textId="77777777" w:rsidR="00755580" w:rsidRDefault="00755580"/>
        </w:tc>
        <w:tc>
          <w:tcPr>
            <w:tcW w:w="3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512DD8" w14:textId="77777777" w:rsidR="00755580" w:rsidRDefault="00755580"/>
        </w:tc>
      </w:tr>
      <w:tr w:rsidR="00755580" w14:paraId="25F599AF" w14:textId="77777777" w:rsidTr="00861A85">
        <w:trPr>
          <w:trHeight w:hRule="exact" w:val="286"/>
        </w:trPr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46C44D" w14:textId="77777777" w:rsidR="00755580" w:rsidRDefault="00755580"/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E5909F" w14:textId="77777777" w:rsidR="00755580" w:rsidRDefault="00755580"/>
        </w:tc>
        <w:tc>
          <w:tcPr>
            <w:tcW w:w="3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9E4A7" w14:textId="77777777" w:rsidR="00755580" w:rsidRDefault="00755580"/>
        </w:tc>
      </w:tr>
      <w:tr w:rsidR="00755580" w14:paraId="35DFCCBB" w14:textId="77777777" w:rsidTr="00861A85">
        <w:trPr>
          <w:trHeight w:hRule="exact" w:val="286"/>
        </w:trPr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159F32" w14:textId="77777777" w:rsidR="00755580" w:rsidRDefault="00755580"/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92C17" w14:textId="77777777" w:rsidR="00755580" w:rsidRDefault="00755580"/>
        </w:tc>
        <w:tc>
          <w:tcPr>
            <w:tcW w:w="3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6D298C" w14:textId="77777777" w:rsidR="00755580" w:rsidRDefault="00755580"/>
        </w:tc>
      </w:tr>
      <w:tr w:rsidR="00755580" w14:paraId="0B279E90" w14:textId="77777777" w:rsidTr="00861A85">
        <w:trPr>
          <w:trHeight w:hRule="exact" w:val="286"/>
        </w:trPr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BDF8D9" w14:textId="77777777" w:rsidR="00755580" w:rsidRDefault="00755580"/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0091A5" w14:textId="77777777" w:rsidR="00755580" w:rsidRDefault="00755580"/>
        </w:tc>
        <w:tc>
          <w:tcPr>
            <w:tcW w:w="3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E04799" w14:textId="77777777" w:rsidR="00755580" w:rsidRDefault="00755580"/>
        </w:tc>
      </w:tr>
      <w:tr w:rsidR="00755580" w14:paraId="7CD496CB" w14:textId="77777777" w:rsidTr="00861A85">
        <w:trPr>
          <w:trHeight w:hRule="exact" w:val="286"/>
        </w:trPr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FAB5F6" w14:textId="77777777" w:rsidR="00755580" w:rsidRDefault="00755580"/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2341F5" w14:textId="77777777" w:rsidR="00755580" w:rsidRDefault="00755580"/>
        </w:tc>
        <w:tc>
          <w:tcPr>
            <w:tcW w:w="3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A6388F" w14:textId="77777777" w:rsidR="00755580" w:rsidRDefault="00755580"/>
        </w:tc>
      </w:tr>
      <w:tr w:rsidR="00755580" w14:paraId="259CFF1E" w14:textId="77777777" w:rsidTr="00861A85">
        <w:trPr>
          <w:trHeight w:hRule="exact" w:val="286"/>
        </w:trPr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A9E994" w14:textId="77777777" w:rsidR="00755580" w:rsidRDefault="00755580"/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7281BF" w14:textId="77777777" w:rsidR="00755580" w:rsidRDefault="00755580"/>
        </w:tc>
        <w:tc>
          <w:tcPr>
            <w:tcW w:w="3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E851F6" w14:textId="77777777" w:rsidR="00755580" w:rsidRDefault="00755580"/>
        </w:tc>
      </w:tr>
      <w:tr w:rsidR="00755580" w14:paraId="15C0BDC0" w14:textId="77777777" w:rsidTr="00861A85">
        <w:trPr>
          <w:trHeight w:hRule="exact" w:val="286"/>
        </w:trPr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F3F6F3" w14:textId="77777777" w:rsidR="00755580" w:rsidRDefault="00755580"/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55729D" w14:textId="77777777" w:rsidR="00755580" w:rsidRDefault="00755580"/>
        </w:tc>
        <w:tc>
          <w:tcPr>
            <w:tcW w:w="3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1ABC90" w14:textId="77777777" w:rsidR="00755580" w:rsidRDefault="00755580"/>
        </w:tc>
      </w:tr>
      <w:tr w:rsidR="00755580" w14:paraId="2C1A5B40" w14:textId="77777777" w:rsidTr="00861A85">
        <w:trPr>
          <w:trHeight w:hRule="exact" w:val="288"/>
        </w:trPr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3C35A2" w14:textId="77777777" w:rsidR="00755580" w:rsidRDefault="00755580"/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E25B40" w14:textId="77777777" w:rsidR="00755580" w:rsidRDefault="00755580"/>
        </w:tc>
        <w:tc>
          <w:tcPr>
            <w:tcW w:w="3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D36018" w14:textId="77777777" w:rsidR="00755580" w:rsidRDefault="00755580"/>
        </w:tc>
      </w:tr>
    </w:tbl>
    <w:p w14:paraId="0A2B7A9F" w14:textId="77777777" w:rsidR="00F25FFA" w:rsidRDefault="00F25FFA"/>
    <w:sectPr w:rsidR="00F25FFA">
      <w:headerReference w:type="default" r:id="rId6"/>
      <w:type w:val="continuous"/>
      <w:pgSz w:w="12240" w:h="15840"/>
      <w:pgMar w:top="1360" w:right="1220" w:bottom="280" w:left="12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C7101C" w14:textId="77777777" w:rsidR="00866DE0" w:rsidRDefault="00866DE0" w:rsidP="00861A85">
      <w:pPr>
        <w:spacing w:after="0" w:line="240" w:lineRule="auto"/>
      </w:pPr>
      <w:r>
        <w:separator/>
      </w:r>
    </w:p>
  </w:endnote>
  <w:endnote w:type="continuationSeparator" w:id="0">
    <w:p w14:paraId="4F2E89CB" w14:textId="77777777" w:rsidR="00866DE0" w:rsidRDefault="00866DE0" w:rsidP="00861A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66F638" w14:textId="77777777" w:rsidR="00866DE0" w:rsidRDefault="00866DE0" w:rsidP="00861A85">
      <w:pPr>
        <w:spacing w:after="0" w:line="240" w:lineRule="auto"/>
      </w:pPr>
      <w:r>
        <w:separator/>
      </w:r>
    </w:p>
  </w:footnote>
  <w:footnote w:type="continuationSeparator" w:id="0">
    <w:p w14:paraId="7C515C54" w14:textId="77777777" w:rsidR="00866DE0" w:rsidRDefault="00866DE0" w:rsidP="00861A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05A8C" w14:textId="77777777" w:rsidR="00861A85" w:rsidRPr="00861A85" w:rsidRDefault="00861A85" w:rsidP="00861A85">
    <w:pPr>
      <w:pStyle w:val="Header"/>
      <w:jc w:val="center"/>
      <w:rPr>
        <w:sz w:val="24"/>
      </w:rPr>
    </w:pPr>
    <w:r w:rsidRPr="00861A85">
      <w:rPr>
        <w:rFonts w:ascii="Times New Roman" w:eastAsia="Times New Roman" w:hAnsi="Times New Roman" w:cs="Times New Roman"/>
        <w:b/>
        <w:bCs/>
        <w:sz w:val="28"/>
        <w:szCs w:val="24"/>
      </w:rPr>
      <w:t>Ti</w:t>
    </w:r>
    <w:r w:rsidRPr="00861A85">
      <w:rPr>
        <w:rFonts w:ascii="Times New Roman" w:eastAsia="Times New Roman" w:hAnsi="Times New Roman" w:cs="Times New Roman"/>
        <w:b/>
        <w:bCs/>
        <w:spacing w:val="-3"/>
        <w:sz w:val="28"/>
        <w:szCs w:val="24"/>
      </w:rPr>
      <w:t>m</w:t>
    </w:r>
    <w:r w:rsidRPr="00861A85">
      <w:rPr>
        <w:rFonts w:ascii="Times New Roman" w:eastAsia="Times New Roman" w:hAnsi="Times New Roman" w:cs="Times New Roman"/>
        <w:b/>
        <w:bCs/>
        <w:spacing w:val="-1"/>
        <w:sz w:val="28"/>
        <w:szCs w:val="24"/>
      </w:rPr>
      <w:t>e</w:t>
    </w:r>
    <w:r w:rsidRPr="00861A85">
      <w:rPr>
        <w:rFonts w:ascii="Times New Roman" w:eastAsia="Times New Roman" w:hAnsi="Times New Roman" w:cs="Times New Roman"/>
        <w:b/>
        <w:bCs/>
        <w:sz w:val="28"/>
        <w:szCs w:val="24"/>
      </w:rPr>
      <w:t>l</w:t>
    </w:r>
    <w:r w:rsidRPr="00861A85">
      <w:rPr>
        <w:rFonts w:ascii="Times New Roman" w:eastAsia="Times New Roman" w:hAnsi="Times New Roman" w:cs="Times New Roman"/>
        <w:b/>
        <w:bCs/>
        <w:spacing w:val="1"/>
        <w:sz w:val="28"/>
        <w:szCs w:val="24"/>
      </w:rPr>
      <w:t>in</w:t>
    </w:r>
    <w:r w:rsidRPr="00861A85">
      <w:rPr>
        <w:rFonts w:ascii="Times New Roman" w:eastAsia="Times New Roman" w:hAnsi="Times New Roman" w:cs="Times New Roman"/>
        <w:b/>
        <w:bCs/>
        <w:sz w:val="28"/>
        <w:szCs w:val="24"/>
      </w:rPr>
      <w:t>e</w:t>
    </w:r>
    <w:r w:rsidRPr="00861A85">
      <w:rPr>
        <w:rFonts w:ascii="Times New Roman" w:eastAsia="Times New Roman" w:hAnsi="Times New Roman" w:cs="Times New Roman"/>
        <w:b/>
        <w:bCs/>
        <w:spacing w:val="-1"/>
        <w:sz w:val="28"/>
        <w:szCs w:val="24"/>
      </w:rPr>
      <w:t xml:space="preserve"> </w:t>
    </w:r>
    <w:r w:rsidRPr="00861A85">
      <w:rPr>
        <w:rFonts w:ascii="Times New Roman" w:eastAsia="Times New Roman" w:hAnsi="Times New Roman" w:cs="Times New Roman"/>
        <w:b/>
        <w:bCs/>
        <w:sz w:val="28"/>
        <w:szCs w:val="24"/>
      </w:rPr>
      <w:t>T</w:t>
    </w:r>
    <w:r w:rsidRPr="00861A85">
      <w:rPr>
        <w:rFonts w:ascii="Times New Roman" w:eastAsia="Times New Roman" w:hAnsi="Times New Roman" w:cs="Times New Roman"/>
        <w:b/>
        <w:bCs/>
        <w:spacing w:val="1"/>
        <w:sz w:val="28"/>
        <w:szCs w:val="24"/>
      </w:rPr>
      <w:t>e</w:t>
    </w:r>
    <w:r w:rsidRPr="00861A85">
      <w:rPr>
        <w:rFonts w:ascii="Times New Roman" w:eastAsia="Times New Roman" w:hAnsi="Times New Roman" w:cs="Times New Roman"/>
        <w:b/>
        <w:bCs/>
        <w:spacing w:val="-3"/>
        <w:sz w:val="28"/>
        <w:szCs w:val="24"/>
      </w:rPr>
      <w:t>m</w:t>
    </w:r>
    <w:r w:rsidRPr="00861A85">
      <w:rPr>
        <w:rFonts w:ascii="Times New Roman" w:eastAsia="Times New Roman" w:hAnsi="Times New Roman" w:cs="Times New Roman"/>
        <w:b/>
        <w:bCs/>
        <w:spacing w:val="1"/>
        <w:sz w:val="28"/>
        <w:szCs w:val="24"/>
      </w:rPr>
      <w:t>p</w:t>
    </w:r>
    <w:r w:rsidRPr="00861A85">
      <w:rPr>
        <w:rFonts w:ascii="Times New Roman" w:eastAsia="Times New Roman" w:hAnsi="Times New Roman" w:cs="Times New Roman"/>
        <w:b/>
        <w:bCs/>
        <w:sz w:val="28"/>
        <w:szCs w:val="24"/>
      </w:rPr>
      <w:t>lat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yMzYwNTcysTS3MDZV0lEKTi0uzszPAykwrAUA61iJ7SwAAAA="/>
  </w:docVars>
  <w:rsids>
    <w:rsidRoot w:val="00755580"/>
    <w:rsid w:val="0020503C"/>
    <w:rsid w:val="00231E0B"/>
    <w:rsid w:val="00376222"/>
    <w:rsid w:val="003D7C15"/>
    <w:rsid w:val="00401278"/>
    <w:rsid w:val="005A1B0D"/>
    <w:rsid w:val="00663B9F"/>
    <w:rsid w:val="006F2607"/>
    <w:rsid w:val="00755580"/>
    <w:rsid w:val="00861A85"/>
    <w:rsid w:val="00866DE0"/>
    <w:rsid w:val="00B871D8"/>
    <w:rsid w:val="00BE6E3E"/>
    <w:rsid w:val="00CE5C9A"/>
    <w:rsid w:val="00DE6E0C"/>
    <w:rsid w:val="00ED77E0"/>
    <w:rsid w:val="00F25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2C2AE3"/>
  <w15:docId w15:val="{BE55D81A-31F4-4CA6-AAD2-FED398EB6B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1A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1A85"/>
  </w:style>
  <w:style w:type="paragraph" w:styleId="Footer">
    <w:name w:val="footer"/>
    <w:basedOn w:val="Normal"/>
    <w:link w:val="FooterChar"/>
    <w:uiPriority w:val="99"/>
    <w:unhideWhenUsed/>
    <w:rsid w:val="00861A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1A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1</Words>
  <Characters>40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nie Kim-Han</dc:creator>
  <cp:lastModifiedBy>Grider, Kaylee</cp:lastModifiedBy>
  <cp:revision>3</cp:revision>
  <dcterms:created xsi:type="dcterms:W3CDTF">2022-10-31T16:23:00Z</dcterms:created>
  <dcterms:modified xsi:type="dcterms:W3CDTF">2022-10-31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2-05T00:00:00Z</vt:filetime>
  </property>
  <property fmtid="{D5CDD505-2E9C-101B-9397-08002B2CF9AE}" pid="3" name="LastSaved">
    <vt:filetime>2016-01-28T00:00:00Z</vt:filetime>
  </property>
</Properties>
</file>